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4989" w:rsidRDefault="00CC5C72" w:rsidP="00CC5C72">
      <w:pPr>
        <w:jc w:val="center"/>
        <w:rPr>
          <w:b/>
          <w:u w:val="single"/>
        </w:rPr>
      </w:pPr>
      <w:r>
        <w:rPr>
          <w:b/>
          <w:u w:val="single"/>
        </w:rPr>
        <w:t>DAY 3</w:t>
      </w:r>
    </w:p>
    <w:p w:rsidR="00CC5C72" w:rsidRDefault="00CC5C72" w:rsidP="00CC5C72">
      <w:pPr>
        <w:pStyle w:val="ListParagraph"/>
        <w:numPr>
          <w:ilvl w:val="0"/>
          <w:numId w:val="2"/>
        </w:numPr>
      </w:pPr>
      <w:r>
        <w:t>Terrestrial microwave</w:t>
      </w:r>
    </w:p>
    <w:p w:rsidR="00CC5C72" w:rsidRDefault="00CC5C72" w:rsidP="00CC5C72">
      <w:pPr>
        <w:pStyle w:val="ListParagraph"/>
        <w:numPr>
          <w:ilvl w:val="1"/>
          <w:numId w:val="2"/>
        </w:numPr>
      </w:pPr>
      <w:proofErr w:type="spellStart"/>
      <w:r>
        <w:t>E.g</w:t>
      </w:r>
      <w:proofErr w:type="spellEnd"/>
      <w:r>
        <w:t xml:space="preserve"> up to 45 mbps channels</w:t>
      </w:r>
    </w:p>
    <w:p w:rsidR="00CC5C72" w:rsidRDefault="00CC5C72" w:rsidP="00CC5C72">
      <w:pPr>
        <w:pStyle w:val="ListParagraph"/>
        <w:numPr>
          <w:ilvl w:val="0"/>
          <w:numId w:val="2"/>
        </w:numPr>
      </w:pPr>
      <w:r>
        <w:t xml:space="preserve">LAN </w:t>
      </w:r>
      <w:proofErr w:type="spellStart"/>
      <w:r>
        <w:t>e.g</w:t>
      </w:r>
      <w:proofErr w:type="spellEnd"/>
      <w:r>
        <w:t xml:space="preserve"> WIFI</w:t>
      </w:r>
    </w:p>
    <w:p w:rsidR="00CC5C72" w:rsidRDefault="00CC5C72" w:rsidP="00CC5C72">
      <w:pPr>
        <w:pStyle w:val="ListParagraph"/>
        <w:numPr>
          <w:ilvl w:val="1"/>
          <w:numId w:val="2"/>
        </w:numPr>
      </w:pPr>
      <w:r>
        <w:t>11 Mbps, 54 Mbps</w:t>
      </w:r>
    </w:p>
    <w:p w:rsidR="00CC5C72" w:rsidRDefault="00CC5C72" w:rsidP="00CC5C72">
      <w:pPr>
        <w:pStyle w:val="ListParagraph"/>
        <w:numPr>
          <w:ilvl w:val="0"/>
          <w:numId w:val="2"/>
        </w:numPr>
      </w:pPr>
      <w:r>
        <w:t xml:space="preserve">Wide area </w:t>
      </w:r>
      <w:proofErr w:type="spellStart"/>
      <w:r>
        <w:t>e.g</w:t>
      </w:r>
      <w:proofErr w:type="spellEnd"/>
      <w:r>
        <w:t xml:space="preserve"> cellular</w:t>
      </w:r>
    </w:p>
    <w:p w:rsidR="00CC5C72" w:rsidRDefault="00CC5C72" w:rsidP="00CC5C72">
      <w:pPr>
        <w:pStyle w:val="ListParagraph"/>
        <w:numPr>
          <w:ilvl w:val="1"/>
          <w:numId w:val="2"/>
        </w:numPr>
      </w:pPr>
      <w:r>
        <w:t>3g cellular few Mbps</w:t>
      </w:r>
    </w:p>
    <w:p w:rsidR="00CC5C72" w:rsidRDefault="00CC5C72" w:rsidP="00CC5C72">
      <w:pPr>
        <w:pStyle w:val="ListParagraph"/>
        <w:numPr>
          <w:ilvl w:val="0"/>
          <w:numId w:val="2"/>
        </w:numPr>
      </w:pPr>
      <w:r>
        <w:t>Satellite</w:t>
      </w:r>
      <w:r>
        <w:tab/>
      </w:r>
    </w:p>
    <w:p w:rsidR="00CC5C72" w:rsidRDefault="00CC5C72" w:rsidP="00CC5C72">
      <w:pPr>
        <w:pStyle w:val="ListParagraph"/>
        <w:numPr>
          <w:ilvl w:val="1"/>
          <w:numId w:val="2"/>
        </w:numPr>
      </w:pPr>
      <w:r>
        <w:t>Kbps to 45 Mbps channel (or multiple smaller channels)</w:t>
      </w:r>
    </w:p>
    <w:p w:rsidR="00CC5C72" w:rsidRDefault="00CC5C72" w:rsidP="00CC5C72">
      <w:pPr>
        <w:pStyle w:val="ListParagraph"/>
        <w:numPr>
          <w:ilvl w:val="1"/>
          <w:numId w:val="2"/>
        </w:numPr>
      </w:pPr>
      <w:r>
        <w:t xml:space="preserve">270 </w:t>
      </w:r>
      <w:proofErr w:type="spellStart"/>
      <w:r>
        <w:t>msec</w:t>
      </w:r>
      <w:proofErr w:type="spellEnd"/>
      <w:r>
        <w:t xml:space="preserve"> end- end delay</w:t>
      </w:r>
    </w:p>
    <w:p w:rsidR="00CC5C72" w:rsidRDefault="00CC5C72" w:rsidP="00CC5C72">
      <w:pPr>
        <w:pStyle w:val="ListParagraph"/>
        <w:numPr>
          <w:ilvl w:val="1"/>
          <w:numId w:val="2"/>
        </w:numPr>
      </w:pPr>
      <w:proofErr w:type="spellStart"/>
      <w:r>
        <w:t>Geosynchonous</w:t>
      </w:r>
      <w:proofErr w:type="spellEnd"/>
      <w:r>
        <w:t xml:space="preserve"> versus low altitude</w:t>
      </w:r>
    </w:p>
    <w:p w:rsidR="00CC5C72" w:rsidRDefault="007E2073" w:rsidP="007E2073">
      <w:pPr>
        <w:jc w:val="center"/>
        <w:rPr>
          <w:b/>
          <w:u w:val="single"/>
        </w:rPr>
      </w:pPr>
      <w:r>
        <w:rPr>
          <w:b/>
          <w:u w:val="single"/>
        </w:rPr>
        <w:t>Day 5</w:t>
      </w:r>
    </w:p>
    <w:p w:rsidR="007E2073" w:rsidRPr="007E2073" w:rsidRDefault="007E2073" w:rsidP="007E2073">
      <w:bookmarkStart w:id="0" w:name="_GoBack"/>
      <w:bookmarkEnd w:id="0"/>
    </w:p>
    <w:sectPr w:rsidR="007E2073" w:rsidRPr="007E20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133256"/>
    <w:multiLevelType w:val="hybridMultilevel"/>
    <w:tmpl w:val="B2FA91DA"/>
    <w:lvl w:ilvl="0" w:tplc="AEA69306">
      <w:start w:val="2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6D25E76"/>
    <w:multiLevelType w:val="hybridMultilevel"/>
    <w:tmpl w:val="F7621980"/>
    <w:lvl w:ilvl="0" w:tplc="7CB00D00">
      <w:start w:val="2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DEzNTMxtrSwNDVS0lEKTi0uzszPAykwqgUA6f6KsCwAAAA="/>
  </w:docVars>
  <w:rsids>
    <w:rsidRoot w:val="008B0F58"/>
    <w:rsid w:val="002E4989"/>
    <w:rsid w:val="005776DF"/>
    <w:rsid w:val="007E2073"/>
    <w:rsid w:val="008B0F58"/>
    <w:rsid w:val="00AB6851"/>
    <w:rsid w:val="00CB7649"/>
    <w:rsid w:val="00CC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5C7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5C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0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Thornon</dc:creator>
  <cp:keywords/>
  <dc:description/>
  <cp:lastModifiedBy>Joe Thornon</cp:lastModifiedBy>
  <cp:revision>3</cp:revision>
  <dcterms:created xsi:type="dcterms:W3CDTF">2017-01-31T00:04:00Z</dcterms:created>
  <dcterms:modified xsi:type="dcterms:W3CDTF">2017-02-07T01:31:00Z</dcterms:modified>
</cp:coreProperties>
</file>